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0B9F" w:rsidRDefault="00B50B9F">
      <w:pPr>
        <w:jc w:val="center"/>
        <w:rPr>
          <w:rFonts w:cstheme="minorHAnsi"/>
          <w:b/>
          <w:sz w:val="28"/>
        </w:rPr>
      </w:pPr>
      <w:r w:rsidRPr="006D6C9F">
        <w:rPr>
          <w:rFonts w:cstheme="minorHAnsi"/>
          <w:b/>
          <w:noProof/>
          <w:sz w:val="28"/>
        </w:rPr>
        <w:drawing>
          <wp:inline distT="0" distB="0" distL="0" distR="0" wp14:anchorId="6CDED87B" wp14:editId="3C23D85A">
            <wp:extent cx="3091543" cy="701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827"/>
                    <a:stretch/>
                  </pic:blipFill>
                  <pic:spPr bwMode="auto">
                    <a:xfrm>
                      <a:off x="0" y="0"/>
                      <a:ext cx="3105783" cy="704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7C20" w:rsidRDefault="00535428">
      <w:pPr>
        <w:jc w:val="center"/>
        <w:rPr>
          <w:rFonts w:cstheme="minorHAnsi"/>
          <w:b/>
          <w:sz w:val="28"/>
          <w:lang w:eastAsia="zh-TW"/>
        </w:rPr>
      </w:pPr>
      <w:r>
        <w:rPr>
          <w:rFonts w:cstheme="minorHAnsi"/>
          <w:b/>
          <w:sz w:val="28"/>
        </w:rPr>
        <w:t>Asia-Pacific Facility Management Aw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789"/>
      </w:tblGrid>
      <w:tr w:rsidR="00AE1101" w:rsidRPr="00AE1101" w:rsidTr="0054237B">
        <w:trPr>
          <w:trHeight w:val="58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E1101" w:rsidRPr="00AE1101" w:rsidRDefault="00AE1101" w:rsidP="00715FC6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Award Categories</w:t>
            </w:r>
            <w:r w:rsidR="000F55AA">
              <w:rPr>
                <w:rFonts w:asciiTheme="minorHAnsi" w:hAnsiTheme="minorHAnsi" w:cstheme="minorHAnsi" w:hint="eastAsia"/>
                <w:b/>
                <w:lang w:val="en-GB"/>
              </w:rPr>
              <w:t>*</w:t>
            </w:r>
            <w:r w:rsidRPr="00AE1101">
              <w:rPr>
                <w:rFonts w:asciiTheme="minorHAnsi" w:hAnsiTheme="minorHAnsi" w:cstheme="minorHAnsi"/>
                <w:b/>
                <w:lang w:val="en-GB"/>
              </w:rPr>
              <w:t>:</w:t>
            </w:r>
          </w:p>
        </w:tc>
      </w:tr>
      <w:tr w:rsidR="00AE1101" w:rsidRPr="00AE1101" w:rsidTr="0054237B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1101" w:rsidRPr="00AE1101" w:rsidRDefault="00AE1101" w:rsidP="00715FC6">
            <w:pPr>
              <w:spacing w:after="12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1101" w:rsidRPr="00AE1101" w:rsidRDefault="004F665C" w:rsidP="00715FC6">
            <w:pPr>
              <w:spacing w:after="120"/>
              <w:rPr>
                <w:rFonts w:asciiTheme="minorHAnsi" w:eastAsiaTheme="minorEastAsia" w:hAnsiTheme="minorHAnsi" w:cstheme="minorHAnsi"/>
                <w:lang w:val="en-GB"/>
              </w:rPr>
            </w:pPr>
            <w:r w:rsidRPr="004F665C">
              <w:rPr>
                <w:rFonts w:asciiTheme="minorHAnsi" w:eastAsiaTheme="minorEastAsia" w:hAnsiTheme="minorHAnsi" w:cstheme="minorHAnsi"/>
                <w:lang w:val="en-GB"/>
              </w:rPr>
              <w:t>Asia Pacific Best Managed Sustainability Program Award</w:t>
            </w:r>
          </w:p>
        </w:tc>
      </w:tr>
      <w:tr w:rsidR="004F665C" w:rsidRPr="00AE1101" w:rsidTr="0054237B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AE1101" w:rsidRDefault="004F665C" w:rsidP="00715FC6">
            <w:pPr>
              <w:spacing w:after="120"/>
              <w:rPr>
                <w:rFonts w:cstheme="minorHAnsi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4F665C" w:rsidRDefault="004F665C" w:rsidP="00715FC6">
            <w:pPr>
              <w:spacing w:after="120"/>
              <w:rPr>
                <w:rFonts w:asciiTheme="minorHAnsi" w:eastAsiaTheme="minorEastAsia" w:hAnsiTheme="minorHAnsi" w:cstheme="minorHAnsi"/>
                <w:lang w:val="en-GB"/>
              </w:rPr>
            </w:pPr>
            <w:r w:rsidRPr="004F665C">
              <w:rPr>
                <w:rFonts w:asciiTheme="minorHAnsi" w:eastAsiaTheme="minorEastAsia" w:hAnsiTheme="minorHAnsi" w:cstheme="minorHAnsi"/>
                <w:lang w:val="en-GB"/>
              </w:rPr>
              <w:t>Asia Pacific Best Occupational Health and Safety Award</w:t>
            </w:r>
          </w:p>
        </w:tc>
      </w:tr>
      <w:tr w:rsidR="004F665C" w:rsidRPr="00AE1101" w:rsidTr="0054237B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AE1101" w:rsidRDefault="004F665C" w:rsidP="00715FC6">
            <w:pPr>
              <w:spacing w:after="120"/>
              <w:rPr>
                <w:rFonts w:cstheme="minorHAnsi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4F665C" w:rsidRDefault="004F665C" w:rsidP="00715FC6">
            <w:pPr>
              <w:spacing w:after="120"/>
              <w:rPr>
                <w:rFonts w:asciiTheme="minorHAnsi" w:eastAsiaTheme="minorEastAsia" w:hAnsiTheme="minorHAnsi" w:cstheme="minorHAnsi"/>
                <w:lang w:val="en-GB"/>
              </w:rPr>
            </w:pPr>
            <w:r w:rsidRPr="004F665C">
              <w:rPr>
                <w:rFonts w:asciiTheme="minorHAnsi" w:eastAsiaTheme="minorEastAsia" w:hAnsiTheme="minorHAnsi" w:cstheme="minorHAnsi"/>
                <w:lang w:val="en-GB"/>
              </w:rPr>
              <w:t>Asia Pacific Best Facility Management Technology Award</w:t>
            </w:r>
          </w:p>
        </w:tc>
      </w:tr>
      <w:tr w:rsidR="004F665C" w:rsidRPr="00AE1101" w:rsidTr="0054237B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AE1101" w:rsidRDefault="004F665C" w:rsidP="00715FC6">
            <w:pPr>
              <w:spacing w:after="120"/>
              <w:rPr>
                <w:rFonts w:cstheme="minorHAnsi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4F665C" w:rsidRDefault="004F665C" w:rsidP="00715FC6">
            <w:pPr>
              <w:spacing w:after="120"/>
              <w:rPr>
                <w:rFonts w:asciiTheme="minorHAnsi" w:eastAsiaTheme="minorEastAsia" w:hAnsiTheme="minorHAnsi" w:cstheme="minorHAnsi"/>
                <w:lang w:val="en-GB"/>
              </w:rPr>
            </w:pPr>
            <w:r w:rsidRPr="004F665C">
              <w:rPr>
                <w:rFonts w:asciiTheme="minorHAnsi" w:eastAsiaTheme="minorEastAsia" w:hAnsiTheme="minorHAnsi" w:cstheme="minorHAnsi"/>
                <w:lang w:val="en-GB"/>
              </w:rPr>
              <w:t>Asia Pacific Best Facility Management Strategy Award</w:t>
            </w:r>
          </w:p>
        </w:tc>
      </w:tr>
      <w:tr w:rsidR="004F665C" w:rsidRPr="00AE1101" w:rsidTr="0054237B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AE1101" w:rsidRDefault="004F665C" w:rsidP="00715FC6">
            <w:pPr>
              <w:spacing w:after="120"/>
              <w:rPr>
                <w:rFonts w:cstheme="minorHAnsi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665C" w:rsidRPr="004F665C" w:rsidRDefault="004F665C" w:rsidP="00715FC6">
            <w:pPr>
              <w:spacing w:after="120"/>
              <w:rPr>
                <w:rFonts w:asciiTheme="minorHAnsi" w:eastAsiaTheme="minorEastAsia" w:hAnsiTheme="minorHAnsi" w:cstheme="minorHAnsi"/>
                <w:lang w:val="en-GB"/>
              </w:rPr>
            </w:pPr>
            <w:r w:rsidRPr="004F665C">
              <w:rPr>
                <w:rFonts w:asciiTheme="minorHAnsi" w:eastAsiaTheme="minorEastAsia" w:hAnsiTheme="minorHAnsi" w:cstheme="minorHAnsi"/>
                <w:lang w:val="en-GB"/>
              </w:rPr>
              <w:t>Asia Pacific Best Innovative Project Award</w:t>
            </w:r>
          </w:p>
        </w:tc>
      </w:tr>
    </w:tbl>
    <w:p w:rsidR="003A5E4F" w:rsidRDefault="000F55AA" w:rsidP="003A5E4F">
      <w:pPr>
        <w:spacing w:after="0"/>
        <w:rPr>
          <w:rFonts w:cstheme="minorHAnsi"/>
          <w:i/>
          <w:sz w:val="20"/>
          <w:szCs w:val="20"/>
          <w:lang w:eastAsia="zh-TW"/>
        </w:rPr>
      </w:pPr>
      <w:r>
        <w:rPr>
          <w:rFonts w:cstheme="minorHAnsi"/>
          <w:i/>
          <w:sz w:val="20"/>
          <w:szCs w:val="20"/>
        </w:rPr>
        <w:t>*</w:t>
      </w:r>
      <w:r>
        <w:rPr>
          <w:rFonts w:cstheme="minorHAnsi" w:hint="eastAsia"/>
          <w:i/>
          <w:sz w:val="20"/>
          <w:szCs w:val="20"/>
          <w:lang w:eastAsia="zh-TW"/>
        </w:rPr>
        <w:t>p</w:t>
      </w:r>
      <w:r w:rsidRPr="000F55AA">
        <w:rPr>
          <w:rFonts w:cstheme="minorHAnsi"/>
          <w:i/>
          <w:sz w:val="20"/>
          <w:szCs w:val="20"/>
        </w:rPr>
        <w:t>lease tick the appropriate box</w:t>
      </w:r>
    </w:p>
    <w:p w:rsidR="000F55AA" w:rsidRPr="00AE1101" w:rsidRDefault="000F55AA" w:rsidP="003A5E4F">
      <w:pPr>
        <w:spacing w:after="0"/>
        <w:rPr>
          <w:rFonts w:cstheme="minorHAnsi"/>
          <w:sz w:val="20"/>
          <w:szCs w:val="20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3260"/>
        <w:gridCol w:w="709"/>
        <w:gridCol w:w="2835"/>
      </w:tblGrid>
      <w:tr w:rsidR="00674154" w:rsidRPr="00AE1101" w:rsidTr="0054237B">
        <w:trPr>
          <w:trHeight w:val="315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4154" w:rsidRPr="00AE1101" w:rsidRDefault="00674154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Nominator</w:t>
            </w:r>
            <w:r w:rsidR="00B8465D" w:rsidRPr="00AE1101">
              <w:rPr>
                <w:rFonts w:asciiTheme="minorHAnsi" w:hAnsiTheme="minorHAnsi" w:cstheme="minorHAnsi"/>
                <w:b/>
                <w:lang w:val="en-GB"/>
              </w:rPr>
              <w:t>’s information</w:t>
            </w:r>
            <w:r w:rsidRPr="00AE1101">
              <w:rPr>
                <w:rFonts w:asciiTheme="minorHAnsi" w:hAnsiTheme="minorHAnsi" w:cstheme="minorHAnsi"/>
                <w:b/>
                <w:lang w:val="en-GB"/>
              </w:rPr>
              <w:t>:</w:t>
            </w:r>
          </w:p>
        </w:tc>
      </w:tr>
      <w:tr w:rsidR="00477C20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Saluta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 xml:space="preserve">Mr / Ms / Mrs / Dr / Prof / </w:t>
            </w:r>
            <w:proofErr w:type="spellStart"/>
            <w:r w:rsidRPr="00AE1101">
              <w:rPr>
                <w:rFonts w:asciiTheme="minorHAnsi" w:hAnsiTheme="minorHAnsi" w:cstheme="minorHAnsi"/>
                <w:b/>
                <w:lang w:val="en-GB"/>
              </w:rPr>
              <w:t>Ir</w:t>
            </w:r>
            <w:proofErr w:type="spellEnd"/>
            <w:r w:rsidRPr="00AE1101">
              <w:rPr>
                <w:rFonts w:asciiTheme="minorHAnsi" w:hAnsiTheme="minorHAnsi" w:cstheme="minorHAnsi"/>
                <w:b/>
                <w:lang w:val="en-GB"/>
              </w:rPr>
              <w:t xml:space="preserve"> / Sr / Other</w:t>
            </w:r>
          </w:p>
        </w:tc>
      </w:tr>
      <w:tr w:rsidR="00477C20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Full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6A04E2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E2" w:rsidRPr="00AE1101" w:rsidRDefault="006A04E2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IFMA Membership No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04E2" w:rsidRPr="00AE1101" w:rsidRDefault="006A04E2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477C20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DC1099" w:rsidP="00DC1099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Company Name</w:t>
            </w:r>
            <w:r w:rsidR="00477C20" w:rsidRPr="00AE1101">
              <w:rPr>
                <w:rFonts w:asciiTheme="minorHAnsi" w:hAnsiTheme="minorHAnsi" w:cstheme="minorHAnsi"/>
                <w:b/>
                <w:lang w:val="en-GB"/>
              </w:rPr>
              <w:t>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477C20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DC1099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DC1099">
              <w:rPr>
                <w:rFonts w:asciiTheme="minorHAnsi" w:hAnsiTheme="minorHAnsi" w:cstheme="minorHAnsi"/>
                <w:b/>
                <w:lang w:val="en-GB"/>
              </w:rPr>
              <w:t>Title/Position</w:t>
            </w:r>
            <w:r w:rsidR="00477C20" w:rsidRPr="00AE1101">
              <w:rPr>
                <w:rFonts w:asciiTheme="minorHAnsi" w:hAnsiTheme="minorHAnsi" w:cstheme="minorHAnsi"/>
                <w:b/>
                <w:lang w:val="en-GB"/>
              </w:rPr>
              <w:t>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477C20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Email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0C325C" w:rsidRPr="00AE1101" w:rsidTr="0054237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Phone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Fax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7C20" w:rsidRPr="00AE1101" w:rsidRDefault="00477C20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</w:tbl>
    <w:p w:rsidR="00E44F5A" w:rsidRPr="00AE1101" w:rsidRDefault="00E44F5A">
      <w:pPr>
        <w:rPr>
          <w:rFonts w:cstheme="minorHAnsi"/>
          <w:sz w:val="2"/>
          <w:szCs w:val="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3260"/>
        <w:gridCol w:w="801"/>
        <w:gridCol w:w="2739"/>
      </w:tblGrid>
      <w:tr w:rsidR="00535BF2" w:rsidRPr="00F8426F" w:rsidTr="0054237B">
        <w:trPr>
          <w:trHeight w:val="58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35BF2" w:rsidRPr="00F8426F" w:rsidRDefault="00535BF2" w:rsidP="00F8426F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Nominee’s information</w:t>
            </w:r>
            <w:r w:rsidR="00370CF2" w:rsidRPr="00F8426F">
              <w:rPr>
                <w:rFonts w:asciiTheme="minorHAnsi" w:hAnsiTheme="minorHAnsi" w:cstheme="minorHAnsi"/>
                <w:b/>
                <w:lang w:val="en-GB"/>
              </w:rPr>
              <w:t xml:space="preserve"> </w:t>
            </w:r>
          </w:p>
        </w:tc>
      </w:tr>
      <w:tr w:rsidR="006B7040" w:rsidRPr="00F8426F" w:rsidTr="0054237B">
        <w:trPr>
          <w:trHeight w:val="58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B7040" w:rsidRPr="006B7040" w:rsidRDefault="006B7040" w:rsidP="00F8426F">
            <w:pPr>
              <w:spacing w:after="120"/>
              <w:rPr>
                <w:rFonts w:cstheme="minorHAnsi"/>
                <w:b/>
                <w:color w:val="FF0000"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Company Name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B7040" w:rsidRPr="006B7040" w:rsidRDefault="006B7040" w:rsidP="00F8426F">
            <w:pPr>
              <w:spacing w:after="120"/>
              <w:rPr>
                <w:rFonts w:cstheme="minorHAnsi"/>
                <w:b/>
                <w:color w:val="FF0000"/>
                <w:lang w:val="en-GB"/>
              </w:rPr>
            </w:pPr>
          </w:p>
        </w:tc>
      </w:tr>
      <w:tr w:rsidR="00F8426F" w:rsidRPr="00F8426F" w:rsidTr="0054237B">
        <w:trPr>
          <w:trHeight w:val="58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8426F" w:rsidRPr="00F8426F" w:rsidRDefault="00F8426F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roject 1</w:t>
            </w:r>
          </w:p>
        </w:tc>
      </w:tr>
      <w:tr w:rsidR="004A6190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A6190" w:rsidRPr="00F8426F" w:rsidRDefault="004A619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proofErr w:type="gramStart"/>
            <w:r w:rsidRPr="00F8426F">
              <w:rPr>
                <w:rFonts w:asciiTheme="minorHAnsi" w:hAnsiTheme="minorHAnsi" w:cstheme="minorHAnsi"/>
                <w:b/>
                <w:lang w:val="en-GB"/>
              </w:rPr>
              <w:t>Project</w:t>
            </w:r>
            <w:r w:rsidR="00E63505">
              <w:rPr>
                <w:rFonts w:asciiTheme="minorHAnsi" w:hAnsiTheme="minorHAnsi" w:cstheme="minorHAnsi" w:hint="eastAsia"/>
                <w:b/>
                <w:lang w:val="en-GB"/>
              </w:rPr>
              <w:t xml:space="preserve"> </w:t>
            </w:r>
            <w:r w:rsidRPr="00F8426F">
              <w:rPr>
                <w:rFonts w:asciiTheme="minorHAnsi" w:hAnsiTheme="minorHAnsi" w:cstheme="minorHAnsi"/>
                <w:b/>
                <w:lang w:val="en-GB"/>
              </w:rPr>
              <w:t>:</w:t>
            </w:r>
            <w:proofErr w:type="gramEnd"/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A6190" w:rsidRPr="00F8426F" w:rsidRDefault="004A619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926734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734" w:rsidRPr="00F8426F" w:rsidRDefault="00AF078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734" w:rsidRPr="00F8426F" w:rsidRDefault="00926734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535B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5BF2" w:rsidRPr="00F8426F" w:rsidRDefault="00670E79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5BF2" w:rsidRPr="00F8426F" w:rsidRDefault="00535BF2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710905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35BF2" w:rsidRPr="00F8426F" w:rsidRDefault="00535BF2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5BF2" w:rsidRPr="00F8426F" w:rsidRDefault="00535BF2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535B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35BF2" w:rsidRPr="00F8426F" w:rsidRDefault="00981A6C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5BF2" w:rsidRPr="00F8426F" w:rsidRDefault="00535BF2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35BF2" w:rsidRPr="00F8426F" w:rsidRDefault="00981A6C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35BF2" w:rsidRPr="00F8426F" w:rsidRDefault="00535BF2" w:rsidP="00DD4ECD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52488D" w:rsidRPr="00F8426F" w:rsidTr="0054237B"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2488D" w:rsidRPr="00F8426F" w:rsidRDefault="0052488D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roject 2</w:t>
            </w: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657764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0CF2" w:rsidRPr="00F8426F" w:rsidRDefault="00370CF2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981A6C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52488D" w:rsidRPr="00F8426F" w:rsidTr="0054237B"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2488D" w:rsidRPr="00F8426F" w:rsidRDefault="0052488D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roject 3</w:t>
            </w: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657764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70CF2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70CF2" w:rsidRPr="00F8426F" w:rsidRDefault="00370CF2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70CF2" w:rsidRPr="00F8426F" w:rsidRDefault="00370CF2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  <w:tr w:rsidR="00981A6C" w:rsidRPr="00F8426F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  <w:r w:rsidRPr="00F8426F">
              <w:rPr>
                <w:rFonts w:asciiTheme="minorHAnsi" w:hAnsiTheme="minorHAnsi" w:cstheme="minorHAnsi"/>
                <w:b/>
                <w:lang w:val="en-GB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1A6C" w:rsidRPr="00F8426F" w:rsidRDefault="00981A6C" w:rsidP="00F11944">
            <w:pPr>
              <w:spacing w:after="120"/>
              <w:rPr>
                <w:rFonts w:asciiTheme="minorHAnsi" w:eastAsiaTheme="minorEastAsia" w:hAnsiTheme="minorHAnsi" w:cstheme="minorHAnsi"/>
                <w:b/>
                <w:lang w:val="en-GB"/>
              </w:rPr>
            </w:pPr>
          </w:p>
        </w:tc>
      </w:tr>
    </w:tbl>
    <w:p w:rsidR="00535BF2" w:rsidRDefault="00991731">
      <w:pPr>
        <w:rPr>
          <w:rFonts w:cstheme="minorHAnsi"/>
          <w:i/>
          <w:sz w:val="20"/>
          <w:szCs w:val="20"/>
          <w:lang w:val="en-GB" w:eastAsia="zh-TW"/>
        </w:rPr>
      </w:pPr>
      <w:r w:rsidRPr="00AE1101">
        <w:rPr>
          <w:rFonts w:cstheme="minorHAnsi"/>
          <w:i/>
          <w:sz w:val="20"/>
          <w:szCs w:val="20"/>
          <w:lang w:val="en-GB"/>
        </w:rPr>
        <w:t>*nomination must be based on either 1 specific project or maximum of 3 projects</w:t>
      </w:r>
    </w:p>
    <w:p w:rsidR="004403A4" w:rsidRDefault="004403A4">
      <w:pPr>
        <w:rPr>
          <w:rFonts w:cstheme="minorHAnsi"/>
          <w:i/>
          <w:sz w:val="20"/>
          <w:szCs w:val="20"/>
          <w:lang w:val="en-GB" w:eastAsia="zh-TW"/>
        </w:rPr>
      </w:pPr>
    </w:p>
    <w:p w:rsidR="000154CE" w:rsidRPr="00991731" w:rsidRDefault="000154CE">
      <w:pPr>
        <w:rPr>
          <w:rFonts w:cstheme="minorHAnsi"/>
          <w:i/>
          <w:sz w:val="20"/>
          <w:szCs w:val="20"/>
          <w:lang w:val="en-GB"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64"/>
      </w:tblGrid>
      <w:tr w:rsidR="007C327B" w:rsidRPr="00AE1101" w:rsidTr="0054237B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54640" w:rsidRPr="00AE1101" w:rsidRDefault="00B85414" w:rsidP="00686291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  <w:r w:rsidRPr="00AE1101">
              <w:rPr>
                <w:rFonts w:asciiTheme="minorHAnsi" w:hAnsiTheme="minorHAnsi" w:cstheme="minorHAnsi"/>
                <w:b/>
                <w:lang w:val="en-GB"/>
              </w:rPr>
              <w:t>Written description about the submission and how it fulfils the judgi</w:t>
            </w:r>
            <w:r w:rsidR="00B47D96" w:rsidRPr="00AE1101">
              <w:rPr>
                <w:rFonts w:asciiTheme="minorHAnsi" w:hAnsiTheme="minorHAnsi" w:cstheme="minorHAnsi"/>
                <w:b/>
                <w:lang w:val="en-GB"/>
              </w:rPr>
              <w:t xml:space="preserve">ng criteria (maximum </w:t>
            </w:r>
            <w:r w:rsidR="00970FE8">
              <w:rPr>
                <w:rFonts w:asciiTheme="minorHAnsi" w:hAnsiTheme="minorHAnsi" w:cstheme="minorHAnsi"/>
                <w:b/>
                <w:lang w:val="en-GB"/>
              </w:rPr>
              <w:t>1,000</w:t>
            </w:r>
            <w:r w:rsidR="00B47D96" w:rsidRPr="00AE1101">
              <w:rPr>
                <w:rFonts w:asciiTheme="minorHAnsi" w:hAnsiTheme="minorHAnsi" w:cstheme="minorHAnsi"/>
                <w:b/>
                <w:lang w:val="en-GB"/>
              </w:rPr>
              <w:t xml:space="preserve"> </w:t>
            </w:r>
            <w:proofErr w:type="gramStart"/>
            <w:r w:rsidR="00B47D96" w:rsidRPr="00AE1101">
              <w:rPr>
                <w:rFonts w:asciiTheme="minorHAnsi" w:hAnsiTheme="minorHAnsi" w:cstheme="minorHAnsi"/>
                <w:b/>
                <w:lang w:val="en-GB"/>
              </w:rPr>
              <w:t>words)</w:t>
            </w:r>
            <w:r w:rsidR="00686291">
              <w:rPr>
                <w:rFonts w:asciiTheme="minorHAnsi" w:hAnsiTheme="minorHAnsi" w:cstheme="minorHAnsi" w:hint="eastAsia"/>
                <w:b/>
                <w:lang w:val="en-GB"/>
              </w:rPr>
              <w:t>*</w:t>
            </w:r>
            <w:proofErr w:type="gramEnd"/>
          </w:p>
        </w:tc>
      </w:tr>
      <w:tr w:rsidR="007C327B" w:rsidRPr="00AE1101" w:rsidTr="0054237B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C325C" w:rsidRPr="00AE1101" w:rsidRDefault="000C325C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0C325C" w:rsidRDefault="000C325C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A62C40" w:rsidRDefault="00A62C40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4610D2" w:rsidRDefault="004610D2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F313DB" w:rsidRDefault="00F313DB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F313DB" w:rsidRDefault="00F313DB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F313DB" w:rsidRDefault="00F313DB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F313DB" w:rsidRPr="00AE1101" w:rsidRDefault="00F313DB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  <w:p w:rsidR="00F4163A" w:rsidRPr="00AE1101" w:rsidRDefault="00F4163A" w:rsidP="00DD4ECD">
            <w:pPr>
              <w:spacing w:after="12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</w:tbl>
    <w:p w:rsidR="00B62015" w:rsidRDefault="00686291">
      <w:pPr>
        <w:rPr>
          <w:rFonts w:cstheme="minorHAnsi"/>
          <w:i/>
          <w:sz w:val="20"/>
          <w:szCs w:val="20"/>
          <w:lang w:eastAsia="zh-TW"/>
        </w:rPr>
      </w:pPr>
      <w:r w:rsidRPr="004C3C13">
        <w:rPr>
          <w:rFonts w:cstheme="minorHAnsi" w:hint="eastAsia"/>
          <w:i/>
          <w:sz w:val="20"/>
          <w:szCs w:val="20"/>
          <w:lang w:eastAsia="zh-TW"/>
        </w:rPr>
        <w:t>*</w:t>
      </w:r>
      <w:r w:rsidR="00B62015" w:rsidRPr="00B62015">
        <w:t xml:space="preserve"> </w:t>
      </w:r>
      <w:r w:rsidR="00B62015" w:rsidRPr="00B62015">
        <w:rPr>
          <w:rFonts w:cstheme="minorHAnsi"/>
          <w:i/>
          <w:sz w:val="20"/>
          <w:szCs w:val="20"/>
          <w:lang w:eastAsia="zh-TW"/>
        </w:rPr>
        <w:t>Jury will only judge the first 1,000 words of your written submission, including footnotes.</w:t>
      </w:r>
      <w:r w:rsidR="00B62015">
        <w:rPr>
          <w:rFonts w:cstheme="minorHAnsi"/>
          <w:i/>
          <w:sz w:val="20"/>
          <w:szCs w:val="20"/>
          <w:lang w:eastAsia="zh-TW"/>
        </w:rPr>
        <w:t xml:space="preserve"> </w:t>
      </w:r>
      <w:r w:rsidR="00B62015" w:rsidRPr="00B62015">
        <w:rPr>
          <w:rFonts w:cstheme="minorHAnsi"/>
          <w:i/>
          <w:sz w:val="20"/>
          <w:szCs w:val="20"/>
          <w:lang w:eastAsia="zh-TW"/>
        </w:rPr>
        <w:t>A maximum of 5 pages of attachments and 3 testimonials you believe will support your entry and help judges to understand your project</w:t>
      </w:r>
    </w:p>
    <w:p w:rsidR="00686291" w:rsidRPr="00AE1101" w:rsidRDefault="00686291">
      <w:pPr>
        <w:rPr>
          <w:rFonts w:cstheme="minorHAnsi"/>
          <w:i/>
          <w:sz w:val="20"/>
          <w:szCs w:val="20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8457"/>
      </w:tblGrid>
      <w:tr w:rsidR="00710905" w:rsidRPr="00AE1101" w:rsidTr="00E535C7">
        <w:trPr>
          <w:trHeight w:val="337"/>
        </w:trPr>
        <w:tc>
          <w:tcPr>
            <w:tcW w:w="959" w:type="dxa"/>
          </w:tcPr>
          <w:p w:rsidR="00710905" w:rsidRPr="00AE1101" w:rsidRDefault="0071090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457" w:type="dxa"/>
            <w:tcBorders>
              <w:top w:val="nil"/>
              <w:bottom w:val="nil"/>
              <w:right w:val="nil"/>
            </w:tcBorders>
          </w:tcPr>
          <w:p w:rsidR="002E1894" w:rsidRPr="00AE1101" w:rsidRDefault="00F51B5C">
            <w:pPr>
              <w:rPr>
                <w:rFonts w:asciiTheme="minorHAnsi" w:hAnsiTheme="minorHAnsi" w:cstheme="minorHAnsi"/>
              </w:rPr>
            </w:pPr>
            <w:r w:rsidRPr="00AE1101">
              <w:rPr>
                <w:rFonts w:asciiTheme="minorHAnsi" w:hAnsiTheme="minorHAnsi" w:cstheme="minorHAnsi"/>
              </w:rPr>
              <w:t xml:space="preserve">I agree </w:t>
            </w:r>
            <w:r w:rsidR="00710905" w:rsidRPr="00AE1101">
              <w:rPr>
                <w:rFonts w:asciiTheme="minorHAnsi" w:hAnsiTheme="minorHAnsi" w:cstheme="minorHAnsi"/>
              </w:rPr>
              <w:t>IFMA has</w:t>
            </w:r>
            <w:r w:rsidR="0022552F" w:rsidRPr="00AE1101">
              <w:rPr>
                <w:rFonts w:asciiTheme="minorHAnsi" w:hAnsiTheme="minorHAnsi" w:cstheme="minorHAnsi"/>
              </w:rPr>
              <w:t xml:space="preserve"> the right to use my name and information in this form as it relates to the promotion of this award. </w:t>
            </w:r>
            <w:r w:rsidR="00A169BA" w:rsidRPr="00AE1101">
              <w:rPr>
                <w:rFonts w:asciiTheme="minorHAnsi" w:hAnsiTheme="minorHAnsi" w:cstheme="minorHAnsi"/>
              </w:rPr>
              <w:t>I understand the a</w:t>
            </w:r>
            <w:r w:rsidR="0022552F" w:rsidRPr="00AE1101">
              <w:rPr>
                <w:rFonts w:asciiTheme="minorHAnsi" w:hAnsiTheme="minorHAnsi" w:cstheme="minorHAnsi"/>
              </w:rPr>
              <w:t xml:space="preserve">ward can be published in IFMA and other trade </w:t>
            </w:r>
            <w:proofErr w:type="gramStart"/>
            <w:r w:rsidR="0022552F" w:rsidRPr="00AE1101">
              <w:rPr>
                <w:rFonts w:asciiTheme="minorHAnsi" w:hAnsiTheme="minorHAnsi" w:cstheme="minorHAnsi"/>
              </w:rPr>
              <w:t>publications.</w:t>
            </w:r>
            <w:r w:rsidR="002E1894" w:rsidRPr="00AE1101">
              <w:rPr>
                <w:rFonts w:asciiTheme="minorHAnsi" w:hAnsiTheme="minorHAnsi" w:cstheme="minorHAnsi"/>
              </w:rPr>
              <w:t>*</w:t>
            </w:r>
            <w:proofErr w:type="gramEnd"/>
            <w:r w:rsidR="0022552F" w:rsidRPr="00AE1101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:rsidR="00161414" w:rsidRPr="00AE1101" w:rsidRDefault="009702FE">
      <w:pPr>
        <w:rPr>
          <w:rFonts w:cstheme="minorHAnsi"/>
          <w:i/>
          <w:sz w:val="20"/>
          <w:szCs w:val="20"/>
          <w:lang w:eastAsia="zh-TW"/>
        </w:rPr>
      </w:pPr>
      <w:r w:rsidRPr="00AE1101">
        <w:rPr>
          <w:rFonts w:cstheme="minorHAnsi"/>
          <w:i/>
          <w:sz w:val="16"/>
          <w:szCs w:val="16"/>
          <w:lang w:eastAsia="zh-TW"/>
        </w:rPr>
        <w:br/>
      </w:r>
      <w:r w:rsidR="002E1894" w:rsidRPr="00AE1101">
        <w:rPr>
          <w:rFonts w:cstheme="minorHAnsi"/>
          <w:i/>
          <w:sz w:val="20"/>
          <w:szCs w:val="20"/>
        </w:rPr>
        <w:t>*plea</w:t>
      </w:r>
      <w:bookmarkStart w:id="0" w:name="_GoBack"/>
      <w:bookmarkEnd w:id="0"/>
      <w:r w:rsidR="002E1894" w:rsidRPr="00AE1101">
        <w:rPr>
          <w:rFonts w:cstheme="minorHAnsi"/>
          <w:i/>
          <w:sz w:val="20"/>
          <w:szCs w:val="20"/>
        </w:rPr>
        <w:t>se tick the box</w:t>
      </w:r>
    </w:p>
    <w:sectPr w:rsidR="00161414" w:rsidRPr="00AE1101" w:rsidSect="00E12F1E">
      <w:pgSz w:w="12240" w:h="15840"/>
      <w:pgMar w:top="142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6723" w:rsidRDefault="00856723" w:rsidP="00535428">
      <w:pPr>
        <w:spacing w:after="0" w:line="240" w:lineRule="auto"/>
      </w:pPr>
      <w:r>
        <w:separator/>
      </w:r>
    </w:p>
  </w:endnote>
  <w:endnote w:type="continuationSeparator" w:id="0">
    <w:p w:rsidR="00856723" w:rsidRDefault="00856723" w:rsidP="00535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6723" w:rsidRDefault="00856723" w:rsidP="00535428">
      <w:pPr>
        <w:spacing w:after="0" w:line="240" w:lineRule="auto"/>
      </w:pPr>
      <w:r>
        <w:separator/>
      </w:r>
    </w:p>
  </w:footnote>
  <w:footnote w:type="continuationSeparator" w:id="0">
    <w:p w:rsidR="00856723" w:rsidRDefault="00856723" w:rsidP="005354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7.7pt;height:8.55pt" o:bullet="t">
        <v:imagedata r:id="rId1" o:title="gobe"/>
      </v:shape>
    </w:pict>
  </w:numPicBullet>
  <w:abstractNum w:abstractNumId="0" w15:restartNumberingAfterBreak="0">
    <w:nsid w:val="23984055"/>
    <w:multiLevelType w:val="hybridMultilevel"/>
    <w:tmpl w:val="D4543B7E"/>
    <w:lvl w:ilvl="0" w:tplc="A00C67DC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43209B92">
      <w:start w:val="1"/>
      <w:numFmt w:val="bullet"/>
      <w:lvlText w:val=""/>
      <w:lvlJc w:val="left"/>
      <w:pPr>
        <w:ind w:left="960" w:hanging="48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DF71E9B"/>
    <w:multiLevelType w:val="hybridMultilevel"/>
    <w:tmpl w:val="AD980CDC"/>
    <w:lvl w:ilvl="0" w:tplc="A00C67DC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0AF33CC"/>
    <w:multiLevelType w:val="hybridMultilevel"/>
    <w:tmpl w:val="82B86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Nzc1MzE0tDQytTRT0lEKTi0uzszPAykwrAUAvAbq9ywAAAA="/>
  </w:docVars>
  <w:rsids>
    <w:rsidRoot w:val="004C583E"/>
    <w:rsid w:val="00004C87"/>
    <w:rsid w:val="00014BB2"/>
    <w:rsid w:val="000154CE"/>
    <w:rsid w:val="000512D7"/>
    <w:rsid w:val="00060958"/>
    <w:rsid w:val="0007201E"/>
    <w:rsid w:val="000A72B3"/>
    <w:rsid w:val="000C1DAB"/>
    <w:rsid w:val="000C325C"/>
    <w:rsid w:val="000F0E1B"/>
    <w:rsid w:val="000F55AA"/>
    <w:rsid w:val="001107CA"/>
    <w:rsid w:val="00127661"/>
    <w:rsid w:val="001279D5"/>
    <w:rsid w:val="00147FA6"/>
    <w:rsid w:val="00161414"/>
    <w:rsid w:val="00171D96"/>
    <w:rsid w:val="00184641"/>
    <w:rsid w:val="001B4217"/>
    <w:rsid w:val="001E4F8A"/>
    <w:rsid w:val="001F56B7"/>
    <w:rsid w:val="001F6756"/>
    <w:rsid w:val="00213D96"/>
    <w:rsid w:val="0022552F"/>
    <w:rsid w:val="00231D05"/>
    <w:rsid w:val="00251815"/>
    <w:rsid w:val="002A2B97"/>
    <w:rsid w:val="002D3DB6"/>
    <w:rsid w:val="002E1894"/>
    <w:rsid w:val="002E4DEF"/>
    <w:rsid w:val="002F0DAA"/>
    <w:rsid w:val="00300EE2"/>
    <w:rsid w:val="003048B2"/>
    <w:rsid w:val="0031139D"/>
    <w:rsid w:val="00370CF2"/>
    <w:rsid w:val="00373AA6"/>
    <w:rsid w:val="003A5E4F"/>
    <w:rsid w:val="003B5F51"/>
    <w:rsid w:val="003C3D51"/>
    <w:rsid w:val="00407BB0"/>
    <w:rsid w:val="004403A4"/>
    <w:rsid w:val="004610D2"/>
    <w:rsid w:val="00473172"/>
    <w:rsid w:val="00477C20"/>
    <w:rsid w:val="0048427B"/>
    <w:rsid w:val="004A6190"/>
    <w:rsid w:val="004C3C13"/>
    <w:rsid w:val="004C583E"/>
    <w:rsid w:val="004F665C"/>
    <w:rsid w:val="0050162C"/>
    <w:rsid w:val="0052488D"/>
    <w:rsid w:val="00535428"/>
    <w:rsid w:val="00535BF2"/>
    <w:rsid w:val="005407D5"/>
    <w:rsid w:val="0054237B"/>
    <w:rsid w:val="00572226"/>
    <w:rsid w:val="005962C8"/>
    <w:rsid w:val="0061388A"/>
    <w:rsid w:val="00613A9E"/>
    <w:rsid w:val="00657764"/>
    <w:rsid w:val="00670E79"/>
    <w:rsid w:val="00674041"/>
    <w:rsid w:val="00674154"/>
    <w:rsid w:val="00674928"/>
    <w:rsid w:val="00686291"/>
    <w:rsid w:val="006A04E2"/>
    <w:rsid w:val="006A428F"/>
    <w:rsid w:val="006B3858"/>
    <w:rsid w:val="006B7040"/>
    <w:rsid w:val="006C470A"/>
    <w:rsid w:val="006E3D34"/>
    <w:rsid w:val="006F3666"/>
    <w:rsid w:val="00710905"/>
    <w:rsid w:val="00713286"/>
    <w:rsid w:val="00734165"/>
    <w:rsid w:val="00742786"/>
    <w:rsid w:val="00781B7B"/>
    <w:rsid w:val="007A1700"/>
    <w:rsid w:val="007C327B"/>
    <w:rsid w:val="007F75FD"/>
    <w:rsid w:val="008549BE"/>
    <w:rsid w:val="00856723"/>
    <w:rsid w:val="00880AB2"/>
    <w:rsid w:val="008D5E9A"/>
    <w:rsid w:val="008F2959"/>
    <w:rsid w:val="00926734"/>
    <w:rsid w:val="0093042F"/>
    <w:rsid w:val="00931D42"/>
    <w:rsid w:val="00947942"/>
    <w:rsid w:val="00961C16"/>
    <w:rsid w:val="009702FE"/>
    <w:rsid w:val="00970FE8"/>
    <w:rsid w:val="00981A6C"/>
    <w:rsid w:val="00991731"/>
    <w:rsid w:val="009C29D7"/>
    <w:rsid w:val="009D54F3"/>
    <w:rsid w:val="009E5CC0"/>
    <w:rsid w:val="009F6CA3"/>
    <w:rsid w:val="00A10E5F"/>
    <w:rsid w:val="00A14265"/>
    <w:rsid w:val="00A169BA"/>
    <w:rsid w:val="00A54640"/>
    <w:rsid w:val="00A62C40"/>
    <w:rsid w:val="00A83EF1"/>
    <w:rsid w:val="00A86C35"/>
    <w:rsid w:val="00AA287A"/>
    <w:rsid w:val="00AE1101"/>
    <w:rsid w:val="00AF0780"/>
    <w:rsid w:val="00B00918"/>
    <w:rsid w:val="00B415B7"/>
    <w:rsid w:val="00B47D96"/>
    <w:rsid w:val="00B50B9F"/>
    <w:rsid w:val="00B62015"/>
    <w:rsid w:val="00B64F66"/>
    <w:rsid w:val="00B8465D"/>
    <w:rsid w:val="00B85414"/>
    <w:rsid w:val="00B87E22"/>
    <w:rsid w:val="00BA5923"/>
    <w:rsid w:val="00C6617E"/>
    <w:rsid w:val="00C676CC"/>
    <w:rsid w:val="00C849DA"/>
    <w:rsid w:val="00CA197D"/>
    <w:rsid w:val="00CC7B43"/>
    <w:rsid w:val="00CD1EBE"/>
    <w:rsid w:val="00D22B0E"/>
    <w:rsid w:val="00D35F10"/>
    <w:rsid w:val="00D50328"/>
    <w:rsid w:val="00DC1099"/>
    <w:rsid w:val="00DC1DC7"/>
    <w:rsid w:val="00DD081D"/>
    <w:rsid w:val="00E072F1"/>
    <w:rsid w:val="00E12F1E"/>
    <w:rsid w:val="00E1544F"/>
    <w:rsid w:val="00E207C6"/>
    <w:rsid w:val="00E273F9"/>
    <w:rsid w:val="00E44F5A"/>
    <w:rsid w:val="00E535C7"/>
    <w:rsid w:val="00E57F8A"/>
    <w:rsid w:val="00E63505"/>
    <w:rsid w:val="00EB6250"/>
    <w:rsid w:val="00EB63F1"/>
    <w:rsid w:val="00EC779D"/>
    <w:rsid w:val="00F21FA9"/>
    <w:rsid w:val="00F313DB"/>
    <w:rsid w:val="00F4163A"/>
    <w:rsid w:val="00F51B5C"/>
    <w:rsid w:val="00F6093B"/>
    <w:rsid w:val="00F63719"/>
    <w:rsid w:val="00F700A1"/>
    <w:rsid w:val="00F82ED9"/>
    <w:rsid w:val="00F8426F"/>
    <w:rsid w:val="00F87367"/>
    <w:rsid w:val="00F91ACF"/>
    <w:rsid w:val="00F9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ED40D7"/>
  <w15:docId w15:val="{8503F33C-1D5A-45B5-A85A-0EE962620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5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8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8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83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8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83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77C20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535C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5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428"/>
  </w:style>
  <w:style w:type="paragraph" w:styleId="Footer">
    <w:name w:val="footer"/>
    <w:basedOn w:val="Normal"/>
    <w:link w:val="FooterChar"/>
    <w:uiPriority w:val="99"/>
    <w:unhideWhenUsed/>
    <w:rsid w:val="00535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87CAB0-284C-45DF-8CA5-7AE9F348B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Jaclyn</dc:creator>
  <cp:lastModifiedBy>Bernice</cp:lastModifiedBy>
  <cp:revision>62</cp:revision>
  <cp:lastPrinted>2017-02-09T22:56:00Z</cp:lastPrinted>
  <dcterms:created xsi:type="dcterms:W3CDTF">2017-02-09T22:50:00Z</dcterms:created>
  <dcterms:modified xsi:type="dcterms:W3CDTF">2018-01-15T08:18:00Z</dcterms:modified>
</cp:coreProperties>
</file>